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0C10B392" w:rsidR="007E20B0" w:rsidRPr="003A2846" w:rsidRDefault="007E20B0" w:rsidP="007E20B0">
      <w:pPr>
        <w:rPr>
          <w:b/>
          <w:bCs/>
        </w:rPr>
      </w:pPr>
      <w:bookmarkStart w:id="0" w:name="_Hlk24967325"/>
      <w:r w:rsidRPr="003A2846">
        <w:rPr>
          <w:b/>
          <w:bCs/>
        </w:rPr>
        <w:t xml:space="preserve">Template News Release for Recipients of Improving </w:t>
      </w:r>
      <w:r w:rsidR="007E1DF0">
        <w:rPr>
          <w:b/>
          <w:bCs/>
        </w:rPr>
        <w:t xml:space="preserve">Accelerator </w:t>
      </w:r>
      <w:r w:rsidRPr="003A2846">
        <w:rPr>
          <w:b/>
          <w:bCs/>
        </w:rPr>
        <w:t>Access to Care Grants</w:t>
      </w:r>
    </w:p>
    <w:p w14:paraId="2400BA19" w14:textId="50E6D06B" w:rsidR="007E20B0" w:rsidRDefault="003A2846" w:rsidP="007E20B0">
      <w:pPr>
        <w:rPr>
          <w:b/>
        </w:rPr>
      </w:pPr>
      <w:r>
        <w:rPr>
          <w:b/>
          <w:noProof/>
        </w:rPr>
        <w:drawing>
          <wp:anchor distT="0" distB="0" distL="114300" distR="114300" simplePos="0" relativeHeight="251660288" behindDoc="1" locked="0" layoutInCell="1" allowOverlap="1" wp14:anchorId="7BB6C242" wp14:editId="129287FF">
            <wp:simplePos x="0" y="0"/>
            <wp:positionH relativeFrom="column">
              <wp:posOffset>4143375</wp:posOffset>
            </wp:positionH>
            <wp:positionV relativeFrom="paragraph">
              <wp:posOffset>7620</wp:posOffset>
            </wp:positionV>
            <wp:extent cx="847725" cy="847725"/>
            <wp:effectExtent l="0" t="0" r="9525" b="9525"/>
            <wp:wrapTight wrapText="bothSides">
              <wp:wrapPolygon edited="0">
                <wp:start x="0" y="0"/>
                <wp:lineTo x="0" y="21357"/>
                <wp:lineTo x="21357" y="21357"/>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77777777" w:rsidR="007E20B0" w:rsidRDefault="007E20B0" w:rsidP="007E20B0">
      <w:r w:rsidRPr="00E71258">
        <w:rPr>
          <w:b/>
        </w:rPr>
        <w:t>NEWS RELEASE</w:t>
      </w:r>
      <w:r>
        <w:br/>
        <w:t>For Immediate Release</w:t>
      </w:r>
    </w:p>
    <w:p w14:paraId="238CCEA3" w14:textId="4451667F" w:rsidR="007E20B0" w:rsidRDefault="007E20B0" w:rsidP="007E20B0">
      <w:pPr>
        <w:jc w:val="center"/>
        <w:rPr>
          <w:b/>
          <w:sz w:val="26"/>
          <w:szCs w:val="26"/>
        </w:rPr>
      </w:pPr>
      <w:r w:rsidRPr="00E71258">
        <w:rPr>
          <w:b/>
          <w:sz w:val="26"/>
          <w:szCs w:val="26"/>
          <w:highlight w:val="yellow"/>
        </w:rPr>
        <w:t>&lt;&lt;ORGANIZATION NAME&gt;&gt;</w:t>
      </w:r>
      <w:r w:rsidRPr="00E71258">
        <w:rPr>
          <w:b/>
          <w:sz w:val="26"/>
          <w:szCs w:val="26"/>
        </w:rPr>
        <w:t xml:space="preserve"> </w:t>
      </w:r>
      <w:r w:rsidR="007155AF">
        <w:rPr>
          <w:b/>
          <w:sz w:val="26"/>
          <w:szCs w:val="26"/>
        </w:rPr>
        <w:t xml:space="preserve">RECEIVES </w:t>
      </w:r>
      <w:r w:rsidR="00824CCB" w:rsidRPr="00824CCB">
        <w:rPr>
          <w:b/>
          <w:bCs/>
          <w:highlight w:val="yellow"/>
        </w:rPr>
        <w:t>&lt;&lt;$$&gt;&gt;</w:t>
      </w:r>
      <w:r w:rsidR="00824CCB" w:rsidRPr="00824CCB">
        <w:rPr>
          <w:b/>
          <w:bCs/>
        </w:rPr>
        <w:t xml:space="preserve"> </w:t>
      </w:r>
      <w:r w:rsidR="007155AF">
        <w:rPr>
          <w:b/>
          <w:sz w:val="26"/>
          <w:szCs w:val="26"/>
        </w:rPr>
        <w:t>GRANT</w:t>
      </w:r>
      <w:r w:rsidR="00755A7C">
        <w:rPr>
          <w:b/>
          <w:sz w:val="26"/>
          <w:szCs w:val="26"/>
        </w:rPr>
        <w:t xml:space="preserve"> </w:t>
      </w:r>
      <w:r w:rsidR="007155AF">
        <w:rPr>
          <w:b/>
          <w:sz w:val="26"/>
          <w:szCs w:val="26"/>
        </w:rPr>
        <w:t xml:space="preserve">FROM </w:t>
      </w:r>
      <w:r w:rsidR="001E6F5F">
        <w:rPr>
          <w:b/>
          <w:sz w:val="26"/>
          <w:szCs w:val="26"/>
        </w:rPr>
        <w:t>PETSMART CHARITIES®</w:t>
      </w:r>
      <w:r w:rsidR="007155AF">
        <w:rPr>
          <w:b/>
          <w:sz w:val="26"/>
          <w:szCs w:val="26"/>
        </w:rPr>
        <w:t xml:space="preserve"> TO IMPROVE ACCESSIBLE VETERINARY CARE</w:t>
      </w:r>
    </w:p>
    <w:p w14:paraId="6BE00899" w14:textId="60746E74" w:rsidR="0012693E" w:rsidRPr="00EB067F" w:rsidRDefault="007E20B0" w:rsidP="00824CCB">
      <w:pPr>
        <w:jc w:val="both"/>
      </w:pPr>
      <w:r w:rsidRPr="0013224F">
        <w:rPr>
          <w:b/>
          <w:highlight w:val="yellow"/>
        </w:rPr>
        <w:t>Month X</w:t>
      </w:r>
      <w:r>
        <w:rPr>
          <w:b/>
          <w:highlight w:val="yellow"/>
        </w:rPr>
        <w:t>X, 2</w:t>
      </w:r>
      <w:r w:rsidR="00A227EA">
        <w:rPr>
          <w:b/>
        </w:rPr>
        <w:t>02</w:t>
      </w:r>
      <w:r w:rsidR="007155AF">
        <w:rPr>
          <w:b/>
        </w:rPr>
        <w:t>3</w:t>
      </w:r>
      <w:r w:rsidRPr="00F32E01">
        <w:rPr>
          <w:b/>
        </w:rPr>
        <w:t>—</w:t>
      </w:r>
      <w:r>
        <w:rPr>
          <w:b/>
        </w:rPr>
        <w:t xml:space="preserve"> </w:t>
      </w:r>
      <w:r w:rsidRPr="00583182">
        <w:rPr>
          <w:b/>
          <w:highlight w:val="yellow"/>
        </w:rPr>
        <w:t>CITY, STATE</w:t>
      </w:r>
      <w:r>
        <w:t xml:space="preserve"> –</w:t>
      </w:r>
      <w:r w:rsidR="00833ECF">
        <w:t xml:space="preserve"> </w:t>
      </w:r>
      <w:r w:rsidR="00A227EA">
        <w:t xml:space="preserve">Fifty million pets in the U.S. experience a lack of access to </w:t>
      </w:r>
      <w:r w:rsidR="00A76C66">
        <w:t xml:space="preserve">even basic </w:t>
      </w:r>
      <w:r w:rsidR="00A227EA">
        <w:t xml:space="preserve">veterinary care. </w:t>
      </w:r>
      <w:r w:rsidR="007155AF">
        <w:t>Rising costs</w:t>
      </w:r>
      <w:r w:rsidR="0062481B">
        <w:t xml:space="preserve"> and other barriers</w:t>
      </w:r>
      <w:r w:rsidR="007155AF">
        <w:t xml:space="preserve"> mean</w:t>
      </w:r>
      <w:r w:rsidR="00C756F7">
        <w:t xml:space="preserve"> </w:t>
      </w:r>
      <w:r w:rsidR="00237D66">
        <w:t xml:space="preserve">these </w:t>
      </w:r>
      <w:r w:rsidR="00C756F7">
        <w:t>p</w:t>
      </w:r>
      <w:r w:rsidR="0012693E">
        <w:t>ets</w:t>
      </w:r>
      <w:r w:rsidR="00C756F7">
        <w:t xml:space="preserve"> </w:t>
      </w:r>
      <w:r w:rsidR="00237D66">
        <w:t>struggle to access</w:t>
      </w:r>
      <w:r w:rsidR="00A227EA">
        <w:t xml:space="preserve"> </w:t>
      </w:r>
      <w:r w:rsidR="00A76C66">
        <w:t>services such as</w:t>
      </w:r>
      <w:r w:rsidR="00C756F7">
        <w:t xml:space="preserve"> </w:t>
      </w:r>
      <w:r w:rsidR="00EB067F">
        <w:t xml:space="preserve">spay/neuter </w:t>
      </w:r>
      <w:r w:rsidR="00A76C66">
        <w:t>procedures</w:t>
      </w:r>
      <w:r w:rsidR="00EB067F">
        <w:t xml:space="preserve">, </w:t>
      </w:r>
      <w:proofErr w:type="gramStart"/>
      <w:r w:rsidR="00EB067F">
        <w:t>vaccinations</w:t>
      </w:r>
      <w:proofErr w:type="gramEnd"/>
      <w:r w:rsidR="007155AF">
        <w:t xml:space="preserve"> and</w:t>
      </w:r>
      <w:r w:rsidR="00EB067F">
        <w:t xml:space="preserve"> </w:t>
      </w:r>
      <w:r w:rsidR="00237D66">
        <w:t xml:space="preserve">critical </w:t>
      </w:r>
      <w:r w:rsidR="00C756F7">
        <w:t>medical and preventative care.</w:t>
      </w:r>
      <w:r w:rsidR="00B91877">
        <w:t xml:space="preserve"> </w:t>
      </w:r>
      <w:r w:rsidR="00237D66">
        <w:t xml:space="preserve">With as many as 70% of households </w:t>
      </w:r>
      <w:r w:rsidR="002A7D44">
        <w:t>now including</w:t>
      </w:r>
      <w:r w:rsidR="00237D66">
        <w:t xml:space="preserve"> pets, this issue affects families in nearly every community.</w:t>
      </w:r>
    </w:p>
    <w:p w14:paraId="4C9B5756" w14:textId="1D662C4F" w:rsidR="00AB6D40" w:rsidRDefault="0083218C" w:rsidP="00824CCB">
      <w:pPr>
        <w:jc w:val="both"/>
      </w:pPr>
      <w:r>
        <w:t xml:space="preserve">PetSmart Charities </w:t>
      </w:r>
      <w:r w:rsidR="00A7262E">
        <w:t>has committed</w:t>
      </w:r>
      <w:r>
        <w:t xml:space="preserve"> $100 million over the next five years toward improving access</w:t>
      </w:r>
      <w:r w:rsidR="00A7262E">
        <w:t xml:space="preserve"> to</w:t>
      </w:r>
      <w:r>
        <w:t xml:space="preserve"> veterinary care. </w:t>
      </w:r>
      <w:r w:rsidR="007E1DF0">
        <w:t>The</w:t>
      </w:r>
      <w:r w:rsidR="00A76C66">
        <w:t xml:space="preserve"> “Acc</w:t>
      </w:r>
      <w:r w:rsidR="007155AF">
        <w:t xml:space="preserve">elerator” </w:t>
      </w:r>
      <w:r w:rsidR="00A7262E">
        <w:t xml:space="preserve">low-cost veterinary care </w:t>
      </w:r>
      <w:r w:rsidR="00CB0416" w:rsidRPr="001C5682">
        <w:t>grant</w:t>
      </w:r>
      <w:r w:rsidR="00833ECF" w:rsidRPr="001C5682">
        <w:t xml:space="preserve"> </w:t>
      </w:r>
      <w:r w:rsidR="007E1DF0">
        <w:t xml:space="preserve">program </w:t>
      </w:r>
      <w:r>
        <w:t xml:space="preserve">is a key part of </w:t>
      </w:r>
      <w:r w:rsidR="00A7262E">
        <w:t>this effort</w:t>
      </w:r>
      <w:r>
        <w:t xml:space="preserve">.  These grants </w:t>
      </w:r>
      <w:r w:rsidR="002A7D44">
        <w:t xml:space="preserve">support the expansion of low-cost veterinary care by funding growth and operations for up to </w:t>
      </w:r>
      <w:r w:rsidR="00E20232">
        <w:t>four</w:t>
      </w:r>
      <w:r w:rsidR="002A7D44">
        <w:t xml:space="preserve"> years for</w:t>
      </w:r>
      <w:r w:rsidR="007E1DF0">
        <w:t xml:space="preserve"> </w:t>
      </w:r>
      <w:r w:rsidR="002A7D44">
        <w:t>nonprofit</w:t>
      </w:r>
      <w:r w:rsidR="006360A4">
        <w:t xml:space="preserve"> </w:t>
      </w:r>
      <w:r w:rsidR="007E1DF0">
        <w:t>clinics looking to expand</w:t>
      </w:r>
      <w:r w:rsidR="002A7D44">
        <w:t xml:space="preserve"> their services</w:t>
      </w:r>
      <w:r w:rsidR="006360A4">
        <w:t xml:space="preserve">, </w:t>
      </w:r>
      <w:r w:rsidR="002A7D44">
        <w:t xml:space="preserve">serve their communities better </w:t>
      </w:r>
      <w:r w:rsidR="006360A4">
        <w:t>and inspire other</w:t>
      </w:r>
      <w:r w:rsidR="002349FE">
        <w:t xml:space="preserve"> veterinary providers </w:t>
      </w:r>
      <w:r w:rsidR="002A7D44">
        <w:t>by sharing their experience</w:t>
      </w:r>
      <w:r w:rsidR="00E20232">
        <w:t>s</w:t>
      </w:r>
      <w:r w:rsidR="007E1DF0">
        <w:t xml:space="preserve">. </w:t>
      </w:r>
    </w:p>
    <w:p w14:paraId="22E2FD30" w14:textId="03B83379" w:rsidR="007E1DF0" w:rsidRDefault="007E1DF0" w:rsidP="00824CCB">
      <w:pPr>
        <w:jc w:val="both"/>
        <w:rPr>
          <w:highlight w:val="yellow"/>
        </w:rPr>
      </w:pPr>
      <w:r>
        <w:t>The grant made to</w:t>
      </w:r>
      <w:r w:rsidR="00CB0416" w:rsidRPr="001C5682">
        <w:t xml:space="preserve"> </w:t>
      </w:r>
      <w:r w:rsidR="00CB0416" w:rsidRPr="00994B9E">
        <w:rPr>
          <w:highlight w:val="yellow"/>
        </w:rPr>
        <w:t>&lt;&lt;</w:t>
      </w:r>
      <w:r w:rsidR="00CB0416">
        <w:rPr>
          <w:highlight w:val="yellow"/>
        </w:rPr>
        <w:t>o</w:t>
      </w:r>
      <w:r w:rsidR="00CB0416" w:rsidRPr="00994B9E">
        <w:rPr>
          <w:highlight w:val="yellow"/>
        </w:rPr>
        <w:t>rganization name&gt;&gt;</w:t>
      </w:r>
      <w:r w:rsidR="00C756F7">
        <w:t xml:space="preserve"> </w:t>
      </w:r>
      <w:r>
        <w:t>in the amount of</w:t>
      </w:r>
      <w:r w:rsidR="00CB0416">
        <w:t xml:space="preserve"> </w:t>
      </w:r>
      <w:bookmarkStart w:id="1" w:name="_Hlk124851826"/>
      <w:r w:rsidRPr="00994B9E">
        <w:rPr>
          <w:highlight w:val="yellow"/>
        </w:rPr>
        <w:t>&lt;&lt;</w:t>
      </w:r>
      <w:r>
        <w:rPr>
          <w:highlight w:val="yellow"/>
        </w:rPr>
        <w:t>$$</w:t>
      </w:r>
      <w:r w:rsidRPr="00994B9E">
        <w:rPr>
          <w:highlight w:val="yellow"/>
        </w:rPr>
        <w:t>&gt;&gt;</w:t>
      </w:r>
      <w:bookmarkEnd w:id="1"/>
      <w:r>
        <w:t xml:space="preserve"> will support</w:t>
      </w:r>
      <w:r w:rsidR="00B86CAD">
        <w:t xml:space="preserve"> the expansion of</w:t>
      </w:r>
      <w:r>
        <w:t xml:space="preserve"> </w:t>
      </w:r>
      <w:r w:rsidR="00CB0416" w:rsidRPr="00994B9E">
        <w:rPr>
          <w:highlight w:val="yellow"/>
        </w:rPr>
        <w:t xml:space="preserve">&lt;&lt;describe </w:t>
      </w:r>
      <w:r w:rsidR="00EB067F">
        <w:rPr>
          <w:highlight w:val="yellow"/>
        </w:rPr>
        <w:t>details of your</w:t>
      </w:r>
      <w:r w:rsidR="00C756F7">
        <w:rPr>
          <w:highlight w:val="yellow"/>
        </w:rPr>
        <w:t xml:space="preserve"> program here.</w:t>
      </w:r>
      <w:r w:rsidRPr="007E1DF0">
        <w:rPr>
          <w:highlight w:val="yellow"/>
        </w:rPr>
        <w:t xml:space="preserve"> </w:t>
      </w:r>
      <w:r w:rsidRPr="00994B9E">
        <w:rPr>
          <w:highlight w:val="yellow"/>
        </w:rPr>
        <w:t>&gt;&gt;</w:t>
      </w:r>
      <w:r w:rsidR="00CB0416" w:rsidRPr="00994B9E">
        <w:rPr>
          <w:highlight w:val="yellow"/>
        </w:rPr>
        <w:t xml:space="preserve"> </w:t>
      </w:r>
      <w:r w:rsidR="00F308E2">
        <w:t xml:space="preserve">The anticipated impact on local pets and families includes: </w:t>
      </w:r>
      <w:r w:rsidRPr="00994B9E">
        <w:rPr>
          <w:highlight w:val="yellow"/>
        </w:rPr>
        <w:t>&lt;&lt;</w:t>
      </w:r>
      <w:r>
        <w:rPr>
          <w:highlight w:val="yellow"/>
        </w:rPr>
        <w:t>describe the ways in which the funding will help pets and people thrive.</w:t>
      </w:r>
      <w:r w:rsidRPr="007E1DF0">
        <w:rPr>
          <w:highlight w:val="yellow"/>
        </w:rPr>
        <w:t xml:space="preserve"> </w:t>
      </w:r>
      <w:r w:rsidRPr="00994B9E">
        <w:rPr>
          <w:highlight w:val="yellow"/>
        </w:rPr>
        <w:t>&gt;&gt;</w:t>
      </w:r>
    </w:p>
    <w:p w14:paraId="5899C6CA" w14:textId="1D734A8E" w:rsidR="00C52C0B" w:rsidRDefault="00C52C0B" w:rsidP="00824CCB">
      <w:pPr>
        <w:jc w:val="both"/>
      </w:pPr>
      <w:r w:rsidRPr="006E73C0">
        <w:rPr>
          <w:highlight w:val="yellow"/>
        </w:rPr>
        <w:t>“Insert a quo</w:t>
      </w:r>
      <w:r>
        <w:rPr>
          <w:highlight w:val="yellow"/>
        </w:rPr>
        <w:t xml:space="preserve">te here about how your </w:t>
      </w:r>
      <w:r w:rsidR="00FF5E58">
        <w:rPr>
          <w:highlight w:val="yellow"/>
        </w:rPr>
        <w:t xml:space="preserve">program/initiative will </w:t>
      </w:r>
      <w:r w:rsidR="00D204BC">
        <w:rPr>
          <w:highlight w:val="yellow"/>
        </w:rPr>
        <w:t>mean to your organization and those you serve</w:t>
      </w:r>
      <w:r w:rsidRPr="006E73C0">
        <w:rPr>
          <w:highlight w:val="yellow"/>
        </w:rPr>
        <w:t>,” &lt;&lt;insert title and organization name here&gt;&gt;. &lt;&lt;Your quote should provide inf</w:t>
      </w:r>
      <w:r w:rsidR="002C22C1">
        <w:rPr>
          <w:highlight w:val="yellow"/>
        </w:rPr>
        <w:t>ormation about why providing affordable care</w:t>
      </w:r>
      <w:r w:rsidRPr="006E73C0">
        <w:rPr>
          <w:highlight w:val="yellow"/>
        </w:rPr>
        <w:t xml:space="preserve"> is important to your region /orga</w:t>
      </w:r>
      <w:r>
        <w:rPr>
          <w:highlight w:val="yellow"/>
        </w:rPr>
        <w:t>nization/mission</w:t>
      </w:r>
      <w:r w:rsidRPr="006E73C0">
        <w:rPr>
          <w:highlight w:val="yellow"/>
        </w:rPr>
        <w:t>.&gt;&gt;</w:t>
      </w:r>
      <w:r>
        <w:t xml:space="preserve">  </w:t>
      </w:r>
    </w:p>
    <w:p w14:paraId="3909AD1B" w14:textId="4DC4FA0E" w:rsidR="002076AF" w:rsidRDefault="00E548FE" w:rsidP="00824CCB">
      <w:pPr>
        <w:jc w:val="both"/>
      </w:pPr>
      <w:r>
        <w:t xml:space="preserve">Overwhelmingly, people </w:t>
      </w:r>
      <w:r w:rsidR="002076AF">
        <w:t xml:space="preserve">consider their pets important members of the family. </w:t>
      </w:r>
      <w:r>
        <w:t>P</w:t>
      </w:r>
      <w:r w:rsidR="002076AF">
        <w:t xml:space="preserve">ets make a significant impact in the health and wellness of the people they love. This grant will </w:t>
      </w:r>
      <w:r w:rsidR="00A7262E">
        <w:t xml:space="preserve">enable </w:t>
      </w:r>
      <w:r w:rsidR="002076AF">
        <w:t xml:space="preserve">more families </w:t>
      </w:r>
      <w:r w:rsidR="00A7262E">
        <w:t>to get</w:t>
      </w:r>
      <w:r w:rsidR="002076AF">
        <w:t xml:space="preserve"> the preventative </w:t>
      </w:r>
      <w:r w:rsidR="00F308E2">
        <w:t xml:space="preserve">and standard care that </w:t>
      </w:r>
      <w:r w:rsidR="002076AF" w:rsidRPr="00A0397D">
        <w:t>ensures</w:t>
      </w:r>
      <w:r w:rsidR="002076AF">
        <w:t xml:space="preserve"> their pets </w:t>
      </w:r>
      <w:r w:rsidR="00F308E2">
        <w:t xml:space="preserve">thrive at home and stay out of shelters. </w:t>
      </w:r>
    </w:p>
    <w:p w14:paraId="1E6C1564" w14:textId="109B256E" w:rsidR="001C5682" w:rsidRDefault="001C5682" w:rsidP="00824CCB">
      <w:pPr>
        <w:jc w:val="both"/>
      </w:pPr>
      <w:r w:rsidRPr="00E548FE">
        <w:t>“</w:t>
      </w:r>
      <w:r w:rsidR="002349FE" w:rsidRPr="00E548FE">
        <w:t>Our veterinary system is in crisis</w:t>
      </w:r>
      <w:r w:rsidRPr="00E548FE">
        <w:t xml:space="preserve">,” said </w:t>
      </w:r>
      <w:r w:rsidR="00A76C66" w:rsidRPr="00E548FE">
        <w:t xml:space="preserve">Kate Atema, director of community </w:t>
      </w:r>
      <w:r w:rsidR="00B86CAD" w:rsidRPr="00E548FE">
        <w:t xml:space="preserve">grants and initiatives </w:t>
      </w:r>
      <w:r w:rsidR="00A76C66" w:rsidRPr="00E548FE">
        <w:t>at</w:t>
      </w:r>
      <w:r w:rsidRPr="00E548FE">
        <w:t xml:space="preserve"> PetSmart Charities.  </w:t>
      </w:r>
      <w:r w:rsidR="00F308E2" w:rsidRPr="00E548FE">
        <w:t>“</w:t>
      </w:r>
      <w:r w:rsidR="002349FE" w:rsidRPr="00E548FE">
        <w:t>Rising costs</w:t>
      </w:r>
      <w:r w:rsidR="00F308E2" w:rsidRPr="00E548FE">
        <w:t xml:space="preserve"> </w:t>
      </w:r>
      <w:r w:rsidR="002349FE" w:rsidRPr="00E548FE">
        <w:t>are putting standard veterinary care out of reach for as much as 50% of pet-owning families. We need innovative solutions that make veterinary care affordable for the families i</w:t>
      </w:r>
      <w:r w:rsidR="00ED25A2" w:rsidRPr="00E548FE">
        <w:t>n</w:t>
      </w:r>
      <w:r w:rsidR="002349FE" w:rsidRPr="00E548FE">
        <w:t xml:space="preserve"> every community who want the best for their four-legged companions but struggle to meet the cost of</w:t>
      </w:r>
      <w:r w:rsidR="00ED25A2" w:rsidRPr="00E548FE">
        <w:t xml:space="preserve"> vet care</w:t>
      </w:r>
      <w:r w:rsidR="002349FE" w:rsidRPr="00E548FE">
        <w:t>.</w:t>
      </w:r>
      <w:r w:rsidR="00F308E2" w:rsidRPr="00E548FE">
        <w:t xml:space="preserve"> </w:t>
      </w:r>
      <w:r w:rsidR="002349FE" w:rsidRPr="00E548FE">
        <w:t>We’re inspired by the incredible work</w:t>
      </w:r>
      <w:r w:rsidR="003F282C" w:rsidRPr="00E548FE">
        <w:t xml:space="preserve"> </w:t>
      </w:r>
      <w:r w:rsidR="003F282C" w:rsidRPr="00E548FE">
        <w:rPr>
          <w:highlight w:val="yellow"/>
        </w:rPr>
        <w:t>&lt;&lt;your organization’s name&gt;&gt;</w:t>
      </w:r>
      <w:r w:rsidR="00F308E2" w:rsidRPr="00E548FE">
        <w:t xml:space="preserve"> </w:t>
      </w:r>
      <w:r w:rsidR="00F96F35" w:rsidRPr="00E548FE">
        <w:t>is</w:t>
      </w:r>
      <w:r w:rsidR="00F308E2" w:rsidRPr="00E548FE">
        <w:t xml:space="preserve"> doing </w:t>
      </w:r>
      <w:r w:rsidR="002349FE" w:rsidRPr="00E548FE">
        <w:t>to create solutions that will</w:t>
      </w:r>
      <w:r w:rsidR="00F308E2" w:rsidRPr="00E548FE">
        <w:t xml:space="preserve"> build strong families and </w:t>
      </w:r>
      <w:r w:rsidR="00ED25A2" w:rsidRPr="00E548FE">
        <w:t xml:space="preserve">a </w:t>
      </w:r>
      <w:r w:rsidR="00F308E2" w:rsidRPr="00E548FE">
        <w:t>healthy communit</w:t>
      </w:r>
      <w:r w:rsidR="00ED25A2" w:rsidRPr="00E548FE">
        <w:t>y</w:t>
      </w:r>
      <w:r w:rsidR="007B5AFB">
        <w:t>.</w:t>
      </w:r>
      <w:r w:rsidRPr="00E548FE">
        <w:t>”</w:t>
      </w:r>
    </w:p>
    <w:p w14:paraId="6CF019B5" w14:textId="45EA175F" w:rsidR="00B412BC" w:rsidRDefault="000C2ECD" w:rsidP="00824CCB">
      <w:pPr>
        <w:pStyle w:val="NoSpacing"/>
        <w:jc w:val="both"/>
      </w:pPr>
      <w:r>
        <w:rPr>
          <w:highlight w:val="yellow"/>
        </w:rPr>
        <w:t>&lt;&lt;</w:t>
      </w:r>
      <w:r w:rsidR="003F282C">
        <w:rPr>
          <w:highlight w:val="yellow"/>
        </w:rPr>
        <w:t xml:space="preserve">Optional: </w:t>
      </w:r>
      <w:r w:rsidR="007E1DF0">
        <w:rPr>
          <w:highlight w:val="yellow"/>
        </w:rPr>
        <w:t xml:space="preserve">Add an impact story and image about a local pet/family you’ve served. </w:t>
      </w:r>
      <w:r>
        <w:rPr>
          <w:highlight w:val="yellow"/>
        </w:rPr>
        <w:t>I</w:t>
      </w:r>
      <w:r w:rsidR="00B412BC" w:rsidRPr="00071BB1">
        <w:rPr>
          <w:highlight w:val="yellow"/>
        </w:rPr>
        <w:t>nsert how members of the community can find out mor</w:t>
      </w:r>
      <w:r>
        <w:rPr>
          <w:highlight w:val="yellow"/>
        </w:rPr>
        <w:t xml:space="preserve">e information about </w:t>
      </w:r>
      <w:r w:rsidR="00FF5E58">
        <w:rPr>
          <w:highlight w:val="yellow"/>
        </w:rPr>
        <w:t xml:space="preserve">your </w:t>
      </w:r>
      <w:r>
        <w:rPr>
          <w:highlight w:val="yellow"/>
        </w:rPr>
        <w:t xml:space="preserve">basic pet care </w:t>
      </w:r>
      <w:r w:rsidR="00B412BC" w:rsidRPr="00071BB1">
        <w:rPr>
          <w:highlight w:val="yellow"/>
        </w:rPr>
        <w:t>services</w:t>
      </w:r>
      <w:r>
        <w:rPr>
          <w:highlight w:val="yellow"/>
        </w:rPr>
        <w:t>&gt;&gt;</w:t>
      </w:r>
      <w:r w:rsidR="00B412BC" w:rsidRPr="00071BB1">
        <w:rPr>
          <w:highlight w:val="yellow"/>
        </w:rPr>
        <w:t>.</w:t>
      </w:r>
    </w:p>
    <w:p w14:paraId="52172BD0" w14:textId="77777777" w:rsidR="00CB0416" w:rsidRDefault="00CB0416" w:rsidP="00824CCB">
      <w:pPr>
        <w:jc w:val="both"/>
      </w:pPr>
    </w:p>
    <w:p w14:paraId="5DF8BC87" w14:textId="77777777" w:rsidR="00A73105" w:rsidRDefault="00A73105" w:rsidP="00824CCB">
      <w:pPr>
        <w:jc w:val="both"/>
      </w:pPr>
    </w:p>
    <w:p w14:paraId="2A656B73" w14:textId="02FBF8F9" w:rsidR="007E20B0" w:rsidRDefault="000F36E5" w:rsidP="00824CCB">
      <w:pPr>
        <w:jc w:val="both"/>
      </w:pPr>
      <w:r>
        <w:lastRenderedPageBreak/>
        <w:t xml:space="preserve">                                                                                           </w:t>
      </w:r>
      <w:r w:rsidR="007E20B0" w:rsidRPr="00583182">
        <w:t>###</w:t>
      </w:r>
    </w:p>
    <w:p w14:paraId="0FD7DD8B" w14:textId="77777777" w:rsidR="007E20B0" w:rsidRDefault="007E20B0" w:rsidP="000F36E5">
      <w:pPr>
        <w:rPr>
          <w:b/>
        </w:rPr>
      </w:pPr>
      <w:r w:rsidRPr="00F32E01">
        <w:rPr>
          <w:b/>
        </w:rPr>
        <w:t xml:space="preserve">About </w:t>
      </w:r>
      <w:r w:rsidRPr="00AB6AB7">
        <w:rPr>
          <w:b/>
          <w:highlight w:val="yellow"/>
        </w:rPr>
        <w:t>&lt;&lt;Organization Name&gt;&gt;</w:t>
      </w:r>
      <w:r w:rsidRPr="00F32E01">
        <w:rPr>
          <w:b/>
        </w:rPr>
        <w:br/>
      </w:r>
      <w:r w:rsidRPr="00AB6AB7">
        <w:rPr>
          <w:highlight w:val="yellow"/>
        </w:rPr>
        <w:t xml:space="preserve">Insert a short paragraph here about your organization, its mission, and </w:t>
      </w:r>
      <w:r>
        <w:rPr>
          <w:highlight w:val="yellow"/>
        </w:rPr>
        <w:t>be sure to include your website and social media channels.</w:t>
      </w:r>
    </w:p>
    <w:p w14:paraId="1DEF9099" w14:textId="3CFCA659" w:rsidR="00E627A4" w:rsidRDefault="007E20B0" w:rsidP="000F36E5">
      <w:pPr>
        <w:rPr>
          <w:sz w:val="24"/>
          <w:szCs w:val="24"/>
        </w:rPr>
      </w:pPr>
      <w:r w:rsidRPr="00AB6AB7">
        <w:rPr>
          <w:b/>
          <w:bCs/>
        </w:rPr>
        <w:t>About PetSmart Charities®</w:t>
      </w:r>
      <w:r w:rsidRPr="00AB6AB7">
        <w:rPr>
          <w:b/>
        </w:rPr>
        <w:br/>
      </w:r>
      <w:bookmarkStart w:id="2" w:name="_Hlk93589278"/>
    </w:p>
    <w:p w14:paraId="0A8B013F" w14:textId="77777777" w:rsidR="00E627A4" w:rsidRPr="002E5D73" w:rsidRDefault="00E627A4" w:rsidP="00824CCB">
      <w:pPr>
        <w:jc w:val="both"/>
        <w:rPr>
          <w:sz w:val="24"/>
          <w:szCs w:val="24"/>
        </w:rPr>
      </w:pPr>
      <w:bookmarkStart w:id="3" w:name="_Hlk92370841"/>
      <w:r>
        <w:t xml:space="preserve">PetSmart Charities </w:t>
      </w:r>
      <w:r w:rsidRPr="002E5D73">
        <w:rPr>
          <w:sz w:val="24"/>
          <w:szCs w:val="24"/>
        </w:rPr>
        <w:t xml:space="preserve">is committed to making the world a better place for pets and all who love them. Through its in-store adoption program in all PetSmart® stores across the U.S. and Puerto Rico, PetSmart Charities helps </w:t>
      </w:r>
      <w:r>
        <w:rPr>
          <w:sz w:val="24"/>
          <w:szCs w:val="24"/>
        </w:rPr>
        <w:t xml:space="preserve">up to 600,000 </w:t>
      </w:r>
      <w:r w:rsidRPr="002E5D73">
        <w:rPr>
          <w:sz w:val="24"/>
          <w:szCs w:val="24"/>
        </w:rPr>
        <w:t xml:space="preserve">pets connect with loving families each year. PetSmart Charities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w:t>
      </w:r>
      <w:proofErr w:type="gramStart"/>
      <w:r w:rsidRPr="002E5D73">
        <w:rPr>
          <w:sz w:val="24"/>
          <w:szCs w:val="24"/>
        </w:rPr>
        <w:t>shelter</w:t>
      </w:r>
      <w:proofErr w:type="gramEnd"/>
      <w:r w:rsidRPr="002E5D73">
        <w:rPr>
          <w:sz w:val="24"/>
          <w:szCs w:val="24"/>
        </w:rPr>
        <w:t xml:space="preserve"> and emergency relief. Each year, millions of generous supporters help pets in need by donating to PetSmart Charities directly at PetSmartCharities.org, while shopping at PetSmart.com, and by using the PIN pads at checkout registers inside PetSmart</w:t>
      </w:r>
      <w:r>
        <w:rPr>
          <w:rFonts w:cstheme="minorHAnsi"/>
          <w:b/>
          <w:sz w:val="24"/>
          <w:szCs w:val="24"/>
        </w:rPr>
        <w:t>®</w:t>
      </w:r>
      <w:r>
        <w:rPr>
          <w:b/>
          <w:sz w:val="24"/>
          <w:szCs w:val="24"/>
        </w:rPr>
        <w:t xml:space="preserve"> </w:t>
      </w:r>
      <w:r w:rsidRPr="002E5D73">
        <w:rPr>
          <w:sz w:val="24"/>
          <w:szCs w:val="24"/>
        </w:rPr>
        <w:t>stores. In turn, PetSmart Charities efficiently uses more than 90 cents of every dollar donated to fulfill its role as the leading funder of animal welfare in North America, granting more than $</w:t>
      </w:r>
      <w:r>
        <w:rPr>
          <w:sz w:val="24"/>
          <w:szCs w:val="24"/>
        </w:rPr>
        <w:t>500</w:t>
      </w:r>
      <w:r w:rsidRPr="002E5D73">
        <w:rPr>
          <w:sz w:val="24"/>
          <w:szCs w:val="24"/>
        </w:rPr>
        <w:t xml:space="preserve"> million since its inception in 1994. Independent from PetSmart </w:t>
      </w:r>
      <w:r>
        <w:rPr>
          <w:sz w:val="24"/>
          <w:szCs w:val="24"/>
        </w:rPr>
        <w:t xml:space="preserve">LLC, </w:t>
      </w:r>
      <w:r w:rsidRPr="002E5D73">
        <w:rPr>
          <w:sz w:val="24"/>
          <w:szCs w:val="24"/>
        </w:rPr>
        <w:t>PetSmart Charities is a 501(c)(3) organization that has received the Four-Star Rating from Charity Navigator for the past 1</w:t>
      </w:r>
      <w:r>
        <w:rPr>
          <w:sz w:val="24"/>
          <w:szCs w:val="24"/>
        </w:rPr>
        <w:t>8</w:t>
      </w:r>
      <w:r w:rsidRPr="002E5D73">
        <w:rPr>
          <w:sz w:val="24"/>
          <w:szCs w:val="24"/>
        </w:rPr>
        <w:t xml:space="preserve"> years in a row – placing it among the top one percent of rated charities. To learn more visit </w:t>
      </w:r>
      <w:hyperlink r:id="rId5" w:history="1">
        <w:r w:rsidRPr="002E5D73">
          <w:rPr>
            <w:rStyle w:val="Hyperlink"/>
            <w:sz w:val="24"/>
            <w:szCs w:val="24"/>
          </w:rPr>
          <w:t>www.petsmartcharities.org</w:t>
        </w:r>
      </w:hyperlink>
      <w:bookmarkEnd w:id="3"/>
      <w:r w:rsidRPr="002E5D73">
        <w:rPr>
          <w:sz w:val="24"/>
          <w:szCs w:val="24"/>
        </w:rPr>
        <w:t>.</w:t>
      </w:r>
    </w:p>
    <w:p w14:paraId="11BB8231" w14:textId="77777777" w:rsidR="00E627A4" w:rsidRDefault="00E627A4" w:rsidP="00824CCB">
      <w:pPr>
        <w:spacing w:after="0"/>
        <w:rPr>
          <w:rStyle w:val="Hyperlink"/>
          <w:sz w:val="24"/>
          <w:szCs w:val="24"/>
        </w:rPr>
      </w:pPr>
      <w:r w:rsidRPr="002E5D73">
        <w:rPr>
          <w:b/>
          <w:sz w:val="24"/>
          <w:szCs w:val="24"/>
        </w:rPr>
        <w:t>Follow PetSmart Charities on Instagram:</w:t>
      </w:r>
      <w:r w:rsidRPr="002E5D73">
        <w:rPr>
          <w:sz w:val="24"/>
          <w:szCs w:val="24"/>
        </w:rPr>
        <w:t xml:space="preserve"> </w:t>
      </w:r>
      <w:hyperlink r:id="rId6" w:history="1">
        <w:r w:rsidRPr="002E5D73">
          <w:rPr>
            <w:rStyle w:val="Hyperlink"/>
            <w:sz w:val="24"/>
            <w:szCs w:val="24"/>
          </w:rPr>
          <w:t>@PetSmartCharities</w:t>
        </w:r>
      </w:hyperlink>
    </w:p>
    <w:p w14:paraId="617E3D08" w14:textId="77777777" w:rsidR="00E627A4" w:rsidRDefault="00E627A4" w:rsidP="00824CCB">
      <w:pPr>
        <w:spacing w:after="0"/>
        <w:rPr>
          <w:rStyle w:val="Hyperlink"/>
          <w:sz w:val="24"/>
          <w:szCs w:val="24"/>
        </w:rPr>
      </w:pPr>
      <w:r w:rsidRPr="002E5D73">
        <w:rPr>
          <w:b/>
          <w:bCs/>
          <w:sz w:val="24"/>
          <w:szCs w:val="24"/>
        </w:rPr>
        <w:t>Follow PetSmart Charities on Twitter:</w:t>
      </w:r>
      <w:r w:rsidRPr="002E5D73">
        <w:rPr>
          <w:sz w:val="24"/>
          <w:szCs w:val="24"/>
        </w:rPr>
        <w:t> </w:t>
      </w:r>
      <w:hyperlink r:id="rId7" w:history="1">
        <w:r w:rsidRPr="002E5D73">
          <w:rPr>
            <w:rStyle w:val="Hyperlink"/>
            <w:sz w:val="24"/>
            <w:szCs w:val="24"/>
          </w:rPr>
          <w:t>@PetSmartChariTs</w:t>
        </w:r>
      </w:hyperlink>
      <w:r w:rsidRPr="002E5D73">
        <w:rPr>
          <w:sz w:val="24"/>
          <w:szCs w:val="24"/>
        </w:rPr>
        <w:br/>
      </w:r>
      <w:r w:rsidRPr="002E5D73">
        <w:rPr>
          <w:b/>
          <w:bCs/>
          <w:sz w:val="24"/>
          <w:szCs w:val="24"/>
        </w:rPr>
        <w:t>Find PetSmart Charities on Facebook:</w:t>
      </w:r>
      <w:r w:rsidRPr="002E5D73">
        <w:rPr>
          <w:sz w:val="24"/>
          <w:szCs w:val="24"/>
        </w:rPr>
        <w:t> </w:t>
      </w:r>
      <w:hyperlink r:id="rId8" w:history="1">
        <w:r w:rsidRPr="002E5D73">
          <w:rPr>
            <w:rStyle w:val="Hyperlink"/>
            <w:sz w:val="24"/>
            <w:szCs w:val="24"/>
          </w:rPr>
          <w:t>Facebook.com/</w:t>
        </w:r>
        <w:proofErr w:type="spellStart"/>
        <w:r w:rsidRPr="002E5D73">
          <w:rPr>
            <w:rStyle w:val="Hyperlink"/>
            <w:sz w:val="24"/>
            <w:szCs w:val="24"/>
          </w:rPr>
          <w:t>PetSmartCharities</w:t>
        </w:r>
        <w:proofErr w:type="spellEnd"/>
      </w:hyperlink>
      <w:r w:rsidRPr="002E5D73">
        <w:rPr>
          <w:sz w:val="24"/>
          <w:szCs w:val="24"/>
        </w:rPr>
        <w:br/>
      </w:r>
      <w:r w:rsidRPr="002E5D73">
        <w:rPr>
          <w:b/>
          <w:bCs/>
          <w:sz w:val="24"/>
          <w:szCs w:val="24"/>
        </w:rPr>
        <w:t>See PetSmart Charities on YouTube:</w:t>
      </w:r>
      <w:r w:rsidRPr="002E5D73">
        <w:rPr>
          <w:sz w:val="24"/>
          <w:szCs w:val="24"/>
        </w:rPr>
        <w:t> </w:t>
      </w:r>
      <w:hyperlink r:id="rId9" w:history="1">
        <w:r w:rsidRPr="002E5D73">
          <w:rPr>
            <w:rStyle w:val="Hyperlink"/>
            <w:sz w:val="24"/>
            <w:szCs w:val="24"/>
          </w:rPr>
          <w:t>YouTube.com/</w:t>
        </w:r>
        <w:proofErr w:type="spellStart"/>
        <w:r w:rsidRPr="002E5D73">
          <w:rPr>
            <w:rStyle w:val="Hyperlink"/>
            <w:sz w:val="24"/>
            <w:szCs w:val="24"/>
          </w:rPr>
          <w:t>PetSmartCharitiesInc</w:t>
        </w:r>
        <w:proofErr w:type="spellEnd"/>
      </w:hyperlink>
    </w:p>
    <w:p w14:paraId="42F854B1" w14:textId="77777777" w:rsidR="00E627A4" w:rsidRPr="002E5D73" w:rsidRDefault="00E627A4" w:rsidP="00824CCB">
      <w:pPr>
        <w:spacing w:after="0"/>
        <w:rPr>
          <w:color w:val="0563C1" w:themeColor="hyperlink"/>
          <w:sz w:val="24"/>
          <w:szCs w:val="24"/>
          <w:u w:val="single"/>
        </w:rPr>
      </w:pPr>
    </w:p>
    <w:p w14:paraId="4BD5DCA6" w14:textId="77777777" w:rsidR="00E627A4" w:rsidRDefault="00E627A4" w:rsidP="00824CCB">
      <w:pPr>
        <w:jc w:val="both"/>
        <w:rPr>
          <w:rFonts w:ascii="Calibri" w:hAnsi="Calibri" w:cs="Calibri"/>
          <w:sz w:val="24"/>
          <w:szCs w:val="24"/>
        </w:rPr>
      </w:pPr>
      <w:r w:rsidRPr="00E92631">
        <w:rPr>
          <w:rFonts w:ascii="Calibri" w:hAnsi="Calibri" w:cs="Calibri"/>
          <w:sz w:val="24"/>
          <w:szCs w:val="24"/>
        </w:rPr>
        <w:tab/>
      </w:r>
      <w:r w:rsidRPr="00E92631">
        <w:rPr>
          <w:rFonts w:ascii="Calibri" w:hAnsi="Calibri" w:cs="Calibri"/>
          <w:sz w:val="24"/>
          <w:szCs w:val="24"/>
        </w:rPr>
        <w:tab/>
      </w:r>
      <w:r w:rsidRPr="00E92631">
        <w:rPr>
          <w:rFonts w:ascii="Calibri" w:hAnsi="Calibri" w:cs="Calibri"/>
          <w:sz w:val="24"/>
          <w:szCs w:val="24"/>
        </w:rPr>
        <w:tab/>
        <w:t xml:space="preserve">              </w:t>
      </w:r>
    </w:p>
    <w:bookmarkEnd w:id="2"/>
    <w:p w14:paraId="1CD4AF37" w14:textId="77777777" w:rsidR="00E627A4" w:rsidRPr="00E43C05" w:rsidRDefault="00E627A4" w:rsidP="00824CCB">
      <w:pPr>
        <w:jc w:val="both"/>
        <w:rPr>
          <w:rFonts w:ascii="Calibri" w:hAnsi="Calibri" w:cs="Calibri"/>
          <w:b/>
          <w:bCs/>
          <w:sz w:val="24"/>
          <w:szCs w:val="24"/>
        </w:rPr>
      </w:pPr>
    </w:p>
    <w:p w14:paraId="2C4B780A" w14:textId="26529ADD" w:rsidR="00FF5E58" w:rsidRDefault="00FF5E58" w:rsidP="00824CCB">
      <w:pPr>
        <w:spacing w:after="0" w:line="240" w:lineRule="auto"/>
        <w:rPr>
          <w:b/>
        </w:rPr>
      </w:pPr>
    </w:p>
    <w:p w14:paraId="6648F42B" w14:textId="77777777" w:rsidR="007E20B0" w:rsidRPr="00266347" w:rsidRDefault="007E20B0" w:rsidP="00824CCB">
      <w:r w:rsidRPr="00266347">
        <w:rPr>
          <w:b/>
        </w:rPr>
        <w:t>Media Contact:</w:t>
      </w:r>
      <w:r w:rsidRPr="00266347">
        <w:rPr>
          <w:b/>
        </w:rPr>
        <w:br/>
      </w:r>
      <w:r w:rsidRPr="00AB6AB7">
        <w:rPr>
          <w:highlight w:val="yellow"/>
        </w:rPr>
        <w:t>Insert Your Organization’s</w:t>
      </w:r>
      <w:r w:rsidRPr="00266347">
        <w:t xml:space="preserve"> </w:t>
      </w:r>
      <w:r>
        <w:tab/>
      </w:r>
      <w:r>
        <w:tab/>
      </w:r>
      <w:r>
        <w:tab/>
      </w:r>
      <w:r>
        <w:tab/>
      </w:r>
      <w:r>
        <w:tab/>
        <w:t>24-Hour PetSmart Charities</w:t>
      </w:r>
      <w:r w:rsidRPr="00266347">
        <w:br/>
      </w:r>
      <w:r w:rsidRPr="00AB6AB7">
        <w:rPr>
          <w:highlight w:val="yellow"/>
        </w:rPr>
        <w:t>contact information here</w:t>
      </w:r>
      <w:r>
        <w:tab/>
      </w:r>
      <w:r>
        <w:tab/>
      </w:r>
      <w:r>
        <w:tab/>
      </w:r>
      <w:r>
        <w:tab/>
      </w:r>
      <w:r>
        <w:tab/>
        <w:t>Media Line:  623-587-2177</w:t>
      </w:r>
      <w:r w:rsidRPr="00266347">
        <w:br/>
      </w:r>
      <w:r w:rsidRPr="00AB6AB7">
        <w:rPr>
          <w:highlight w:val="yellow"/>
        </w:rPr>
        <w:t xml:space="preserve">(Whom the media should call </w:t>
      </w:r>
      <w:r w:rsidRPr="00AB6AB7">
        <w:rPr>
          <w:highlight w:val="yellow"/>
        </w:rPr>
        <w:br/>
        <w:t>if they want more information)</w:t>
      </w:r>
      <w:r w:rsidRPr="00AB6AB7">
        <w:rPr>
          <w:highlight w:val="yellow"/>
        </w:rPr>
        <w:br/>
        <w:t>Phone Number</w:t>
      </w:r>
      <w:r w:rsidRPr="00AB6AB7">
        <w:rPr>
          <w:highlight w:val="yellow"/>
        </w:rPr>
        <w:br/>
        <w:t>Email Address</w:t>
      </w:r>
    </w:p>
    <w:p w14:paraId="17CBFBFA" w14:textId="77777777" w:rsidR="007E20B0" w:rsidRPr="00E71258" w:rsidRDefault="007E20B0" w:rsidP="00824CCB">
      <w:r>
        <w:t xml:space="preserve"> </w:t>
      </w:r>
    </w:p>
    <w:bookmarkEnd w:id="0"/>
    <w:p w14:paraId="078E5DF2" w14:textId="77777777" w:rsidR="00184278" w:rsidRDefault="004F5C77" w:rsidP="00824CCB"/>
    <w:sectPr w:rsidR="001842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mwrAUAZAv5tiwAAAA="/>
  </w:docVars>
  <w:rsids>
    <w:rsidRoot w:val="007E20B0"/>
    <w:rsid w:val="000014C9"/>
    <w:rsid w:val="00090F1E"/>
    <w:rsid w:val="000C2ECD"/>
    <w:rsid w:val="000D5838"/>
    <w:rsid w:val="000F36E5"/>
    <w:rsid w:val="0012693E"/>
    <w:rsid w:val="001C5682"/>
    <w:rsid w:val="001E22CF"/>
    <w:rsid w:val="001E6F5F"/>
    <w:rsid w:val="002076AF"/>
    <w:rsid w:val="002349FE"/>
    <w:rsid w:val="00237D66"/>
    <w:rsid w:val="00280028"/>
    <w:rsid w:val="002939C2"/>
    <w:rsid w:val="002A2B14"/>
    <w:rsid w:val="002A7D44"/>
    <w:rsid w:val="002C22C1"/>
    <w:rsid w:val="00326491"/>
    <w:rsid w:val="0035727D"/>
    <w:rsid w:val="003A2846"/>
    <w:rsid w:val="003D4E3C"/>
    <w:rsid w:val="003F06F2"/>
    <w:rsid w:val="003F282C"/>
    <w:rsid w:val="003F5C97"/>
    <w:rsid w:val="003F6EDB"/>
    <w:rsid w:val="004A28B2"/>
    <w:rsid w:val="004F5287"/>
    <w:rsid w:val="004F5C77"/>
    <w:rsid w:val="0062481B"/>
    <w:rsid w:val="006360A4"/>
    <w:rsid w:val="00653DDB"/>
    <w:rsid w:val="007155AF"/>
    <w:rsid w:val="00755A7C"/>
    <w:rsid w:val="0078043D"/>
    <w:rsid w:val="007B5AFB"/>
    <w:rsid w:val="007B7763"/>
    <w:rsid w:val="007E1DF0"/>
    <w:rsid w:val="007E20B0"/>
    <w:rsid w:val="007E7B85"/>
    <w:rsid w:val="007F0443"/>
    <w:rsid w:val="00821A88"/>
    <w:rsid w:val="00824CCB"/>
    <w:rsid w:val="0083218C"/>
    <w:rsid w:val="00833ECF"/>
    <w:rsid w:val="00884C13"/>
    <w:rsid w:val="0088538C"/>
    <w:rsid w:val="00915EC5"/>
    <w:rsid w:val="00A0397D"/>
    <w:rsid w:val="00A227EA"/>
    <w:rsid w:val="00A7262E"/>
    <w:rsid w:val="00A73105"/>
    <w:rsid w:val="00A76C66"/>
    <w:rsid w:val="00AB6D40"/>
    <w:rsid w:val="00AD36EA"/>
    <w:rsid w:val="00AE0BB6"/>
    <w:rsid w:val="00AE1A79"/>
    <w:rsid w:val="00B3265B"/>
    <w:rsid w:val="00B412BC"/>
    <w:rsid w:val="00B71A68"/>
    <w:rsid w:val="00B86CAD"/>
    <w:rsid w:val="00B91877"/>
    <w:rsid w:val="00BB7A1F"/>
    <w:rsid w:val="00BE355B"/>
    <w:rsid w:val="00C1100E"/>
    <w:rsid w:val="00C52C0B"/>
    <w:rsid w:val="00C61022"/>
    <w:rsid w:val="00C61B8C"/>
    <w:rsid w:val="00C756F7"/>
    <w:rsid w:val="00CB0416"/>
    <w:rsid w:val="00CB4489"/>
    <w:rsid w:val="00CB512F"/>
    <w:rsid w:val="00D027C0"/>
    <w:rsid w:val="00D204BC"/>
    <w:rsid w:val="00DF0354"/>
    <w:rsid w:val="00E20232"/>
    <w:rsid w:val="00E548FE"/>
    <w:rsid w:val="00E627A4"/>
    <w:rsid w:val="00E62D9E"/>
    <w:rsid w:val="00E703B6"/>
    <w:rsid w:val="00EB067F"/>
    <w:rsid w:val="00EB2A3B"/>
    <w:rsid w:val="00ED25A2"/>
    <w:rsid w:val="00F13F20"/>
    <w:rsid w:val="00F308E2"/>
    <w:rsid w:val="00F370F6"/>
    <w:rsid w:val="00F70C91"/>
    <w:rsid w:val="00F96F35"/>
    <w:rsid w:val="00FB3B87"/>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PetSmartCharities" TargetMode="External"/><Relationship Id="rId3" Type="http://schemas.openxmlformats.org/officeDocument/2006/relationships/webSettings" Target="webSettings.xml"/><Relationship Id="rId7" Type="http://schemas.openxmlformats.org/officeDocument/2006/relationships/hyperlink" Target="https://twitter.com/PetSmartChari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stagram.com/PetSmartCharities" TargetMode="External"/><Relationship Id="rId11" Type="http://schemas.openxmlformats.org/officeDocument/2006/relationships/theme" Target="theme/theme1.xml"/><Relationship Id="rId5" Type="http://schemas.openxmlformats.org/officeDocument/2006/relationships/hyperlink" Target="http://www.petsmartcharities.org"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www.youtube.com/user/PetSmartCharities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0</Words>
  <Characters>439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Kimberly Williams</cp:lastModifiedBy>
  <cp:revision>2</cp:revision>
  <dcterms:created xsi:type="dcterms:W3CDTF">2023-01-19T14:54:00Z</dcterms:created>
  <dcterms:modified xsi:type="dcterms:W3CDTF">2023-01-19T14:54:00Z</dcterms:modified>
</cp:coreProperties>
</file>